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1" w:name="X0219af9f1b4067a66399dc72abc1810ea0d0555"/>
    <w:p>
      <w:pPr>
        <w:pStyle w:val="Heading1"/>
      </w:pPr>
      <w:r>
        <w:t xml:space="preserve">Internship Application Letter for Civil Engineering Internship</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Hiring Manager</w:t>
      </w:r>
      <w:r>
        <w:br/>
      </w:r>
      <w:r>
        <w:t xml:space="preserve">Engineering Department</w:t>
      </w:r>
      <w:r>
        <w:br/>
      </w:r>
      <w:r>
        <w:t xml:space="preserve">[Company Name]</w:t>
      </w:r>
      <w:r>
        <w:br/>
      </w:r>
      <w:r>
        <w:t xml:space="preserve">Riyadh, Saudi Arabia</w:t>
      </w:r>
    </w:p>
    <w:bookmarkStart w:id="20" w:name="X19e90bbc5843554ec2920a5835c004a629ce6eb"/>
    <w:p>
      <w:pPr>
        <w:pStyle w:val="Heading2"/>
      </w:pPr>
      <w:r>
        <w:t xml:space="preserve">Subject: Application for Civil Engineering Internship Position at [Company Name], Riyadh</w:t>
      </w:r>
    </w:p>
    <w:p>
      <w:pPr>
        <w:pStyle w:val="FirstParagraph"/>
      </w:pPr>
      <w:r>
        <w:t xml:space="preserve">As-Salamu Alaykum,</w:t>
      </w:r>
    </w:p>
    <w:p>
      <w:pPr>
        <w:pStyle w:val="BodyText"/>
      </w:pPr>
      <w:r>
        <w:t xml:space="preserve">I am writing to express my enthusiastic interest in the Civil Engineering Internship position at [Company Name] within the dynamic urban landscape of Riyadh, Saudi Arabia. As a highly motivated and technically proficient civil engineering student at [Your University], I have meticulously prepared myself to contribute meaningfully to your esteemed organization’s ongoing projects that are shaping Saudi Arabia's future under Vision 2030. This Internship Application Letter represents my earnest commitment to gaining practical experience in the field while supporting the Kingdom's transformative infrastructure development.</w:t>
      </w:r>
    </w:p>
    <w:p>
      <w:pPr>
        <w:pStyle w:val="BodyText"/>
      </w:pPr>
      <w:r>
        <w:t xml:space="preserve">My academic journey at [Your University] has equipped me with a robust foundation in structural analysis, geotechnical engineering, construction management, and sustainable design principles—all essential competencies for a successful Civil Engineer operating within Saudi Arabia’s rigorous engineering standards. I have consistently achieved academic excellence (GPA: X.X/4.0) through specialized coursework including</w:t>
      </w:r>
      <w:r>
        <w:t xml:space="preserve"> </w:t>
      </w:r>
      <w:r>
        <w:rPr>
          <w:iCs/>
          <w:i/>
        </w:rPr>
        <w:t xml:space="preserve">Advanced Structural Design</w:t>
      </w:r>
      <w:r>
        <w:t xml:space="preserve">,</w:t>
      </w:r>
      <w:r>
        <w:t xml:space="preserve"> </w:t>
      </w:r>
      <w:r>
        <w:rPr>
          <w:iCs/>
          <w:i/>
        </w:rPr>
        <w:t xml:space="preserve">Saudi Building Codes (SBC) Compliance</w:t>
      </w:r>
      <w:r>
        <w:t xml:space="preserve">, and</w:t>
      </w:r>
      <w:r>
        <w:t xml:space="preserve"> </w:t>
      </w:r>
      <w:r>
        <w:rPr>
          <w:iCs/>
          <w:i/>
        </w:rPr>
        <w:t xml:space="preserve">Urban Infrastructure Planning</w:t>
      </w:r>
      <w:r>
        <w:t xml:space="preserve">. Crucially, my studies incorporated direct application of Saudi-specific standards, such as the SBC 301 for structural loads and SBC 205 for geotechnical investigations—ensuring my theoretical knowledge aligns precisely with the regulatory environment governing construction in Riyadh.</w:t>
      </w:r>
    </w:p>
    <w:p>
      <w:pPr>
        <w:pStyle w:val="BodyText"/>
      </w:pPr>
      <w:r>
        <w:t xml:space="preserve">Recognizing that exceptional Civil Engineers must bridge classroom learning with real-world challenges, I proactively sought hands-on experience during my academic tenure. As a project lead for [University]’s Sustainable Campus Development Initiative, I collaborated with faculty advisors and fellow students to design a low-cost drainage system for campus flood-prone zones. Utilizing AutoCAD Civil 3D and ArcGIS software, we conducted topographic surveys of the site adjacent to [Nearby Riyadh Landmark, e.g., King Abdullah Financial District], analyzed soil composition against SBC geotechnical requirements, and developed cost-effective solutions that reduced water accumulation by 70%. This project demanded strict adherence to Saudi environmental regulations and fostered my ability to work within multidisciplinary teams—skills directly transferable to your Riyadh-based projects.</w:t>
      </w:r>
    </w:p>
    <w:p>
      <w:pPr>
        <w:pStyle w:val="BodyText"/>
      </w:pPr>
      <w:r>
        <w:t xml:space="preserve">What particularly fuels my passion for pursuing this Civil Engineering Internship in Riyadh is the unparalleled opportunity to contribute to a nation undergoing unprecedented transformation. I have followed closely the Kingdom’s strategic initiatives, including the development of</w:t>
      </w:r>
      <w:r>
        <w:t xml:space="preserve"> </w:t>
      </w:r>
      <w:r>
        <w:rPr>
          <w:iCs/>
          <w:i/>
        </w:rPr>
        <w:t xml:space="preserve">NEOM</w:t>
      </w:r>
      <w:r>
        <w:t xml:space="preserve">,</w:t>
      </w:r>
      <w:r>
        <w:t xml:space="preserve"> </w:t>
      </w:r>
      <w:r>
        <w:rPr>
          <w:iCs/>
          <w:i/>
        </w:rPr>
        <w:t xml:space="preserve">Riyadh Metro Phase 2</w:t>
      </w:r>
      <w:r>
        <w:t xml:space="preserve">, and</w:t>
      </w:r>
      <w:r>
        <w:t xml:space="preserve"> </w:t>
      </w:r>
      <w:r>
        <w:rPr>
          <w:iCs/>
          <w:i/>
        </w:rPr>
        <w:t xml:space="preserve">Diriyah Gate Development Project</w:t>
      </w:r>
      <w:r>
        <w:t xml:space="preserve">. Witnessing firsthand during a family visit to Riyadh how modern infrastructure integrates seamlessly with cultural heritage—from the new King Abdulaziz International Airport expansion to the revitalization of historic Diriyah—deeply inspired my career trajectory. I am eager to apply my skills in supporting projects that enhance livability, sustainability, and economic growth within Saudi Arabia’s capital city. This is not merely an internship; it is a commitment to becoming part of Riyadh’s architectural legacy.</w:t>
      </w:r>
    </w:p>
    <w:p>
      <w:pPr>
        <w:pStyle w:val="BodyText"/>
      </w:pPr>
      <w:r>
        <w:t xml:space="preserve">I am confident that my technical proficiency in industry-standard software (AutoCAD Civil 3D, STAAD.Pro, Primavera P6), meticulous attention to safety protocols (OSHA-compliant practices adapted for Saudi conditions), and ability to thrive in culturally diverse environments align perfectly with [Company Name]’s operational ethos. Having researched your firm’s recent work on</w:t>
      </w:r>
      <w:r>
        <w:t xml:space="preserve"> </w:t>
      </w:r>
      <w:r>
        <w:rPr>
          <w:iCs/>
          <w:i/>
        </w:rPr>
        <w:t xml:space="preserve">[Mention Specific Project, e.g., King Abdullah Economic City Road Network Expansion]</w:t>
      </w:r>
      <w:r>
        <w:t xml:space="preserve">, I am particularly impressed by your innovative use of recycled materials in road construction—a practice I actively explored in my university research on sustainable paving solutions. I am eager to learn from your engineering team while contributing fresh perspectives informed by emerging global trends and Saudi regulatory frameworks.</w:t>
      </w:r>
    </w:p>
    <w:p>
      <w:pPr>
        <w:pStyle w:val="BodyText"/>
      </w:pPr>
      <w:r>
        <w:t xml:space="preserve">Furthermore, I understand that success as a Civil Engineer in Saudi Arabia requires more than technical skill—it demands cultural intelligence and respect for local values. Throughout my academic career, I have engaged with Saudi students at [University] through the International Student Association, participating in cultural exchange events and studying Arabic language fundamentals. This preparedness ensures I can seamlessly integrate into your team dynamics and communicate effectively with stakeholders across Riyadh’s construction sites—from contractors to government officials under the Ministry of Municipal and Rural Affairs.</w:t>
      </w:r>
    </w:p>
    <w:p>
      <w:pPr>
        <w:pStyle w:val="BodyText"/>
      </w:pPr>
      <w:r>
        <w:t xml:space="preserve">I am deeply committed to contributing to Saudi Arabia’s vision for a modern, sustainable built environment. The prospect of applying my academic knowledge under the guidance of [Company Name]’s experts in Riyadh—a city where ancient traditions meet cutting-edge engineering—represents the ideal platform for my professional growth. I am prepared to relocate immediately and fully commit to the internship duration outlined in your opportunity description.</w:t>
      </w:r>
    </w:p>
    <w:p>
      <w:pPr>
        <w:pStyle w:val="BodyText"/>
      </w:pPr>
      <w:r>
        <w:t xml:space="preserve">Thank you for considering my Internship Application Letter for the Civil Engineering Internship position. I have attached my detailed resume, academic transcripts, and a letter of recommendation from Dr. [Professor’s Name], Professor of Structural Engineering at [Your University]. I welcome the opportunity to discuss how my technical skills, dedication to Saudi Vision 2030 initiatives, and eagerness to learn can benefit your team during an interview at your earliest convenience.</w:t>
      </w:r>
    </w:p>
    <w:p>
      <w:pPr>
        <w:pStyle w:val="BodyText"/>
      </w:pPr>
      <w:r>
        <w:t xml:space="preserve">With profound respect for Saudi Arabia’s engineering excellence and Riyadh’s architectural ambiti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dc:title>
  <dc:creator/>
  <dc:language>en</dc:language>
  <cp:keywords/>
  <dcterms:created xsi:type="dcterms:W3CDTF">2025-12-11T06:32:09Z</dcterms:created>
  <dcterms:modified xsi:type="dcterms:W3CDTF">2025-12-11T06:32:09Z</dcterms:modified>
</cp:coreProperties>
</file>

<file path=docProps/custom.xml><?xml version="1.0" encoding="utf-8"?>
<Properties xmlns="http://schemas.openxmlformats.org/officeDocument/2006/custom-properties" xmlns:vt="http://schemas.openxmlformats.org/officeDocument/2006/docPropsVTypes"/>
</file>